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iger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igeria received a score of 58.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iger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igeria received a score of</w:t>
      </w:r>
      <w:r>
        <w:t xml:space="preserve"> </w:t>
      </w:r>
      <w:r>
        <w:rPr>
          <w:bCs/>
          <w:b/>
        </w:rPr>
        <w:t xml:space="preserve">63.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igeria received a score of 77.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igeria received a score of 31.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igeria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iger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iger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igeri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iger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iger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iger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igeri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igeri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igeri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iger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iger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igeri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Niger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Niger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Niger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Niger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Niger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Niger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Niger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Niger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Niger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Niger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Niger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Niger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Niger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Niger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Niger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Niger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Niger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1991,2006</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Economic Census, Natural Resources Census, Livestock Census, Livestock and Aquaculture Census or Sample Agricultural Census.</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 1985, 1986, 1990, 1992, 1993, 1996, 2003, 2006, 2007, 2008, 2009, 2010, 2012,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6, 2007, 2013,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1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5, 1999, 2003, 2004, 2006, 2007, 2008, 2009, 2010, 2011, 2013, 2014, 2015, 2016,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41:51Z</dcterms:created>
  <dcterms:modified xsi:type="dcterms:W3CDTF">2024-03-19T20: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igeria Country Report</vt:lpwstr>
  </property>
</Properties>
</file>